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7DC98" w14:textId="59217562" w:rsidR="00926434" w:rsidRDefault="00ED7B9F" w:rsidP="00926434">
      <w:pPr>
        <w:spacing w:before="120" w:after="240" w:line="240" w:lineRule="auto"/>
        <w:ind w:right="461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QUESTING PRIOR WRITTEN NOTICE</w:t>
      </w:r>
    </w:p>
    <w:p w14:paraId="73A10651" w14:textId="52296CAF" w:rsidR="004D27C8" w:rsidRPr="004D27C8" w:rsidRDefault="004D27C8" w:rsidP="004D27C8">
      <w:pPr>
        <w:spacing w:before="120" w:after="240" w:line="240" w:lineRule="auto"/>
        <w:ind w:right="461"/>
        <w:jc w:val="center"/>
        <w:rPr>
          <w:sz w:val="24"/>
          <w:szCs w:val="24"/>
        </w:rPr>
      </w:pPr>
      <w:r>
        <w:rPr>
          <w:sz w:val="24"/>
          <w:szCs w:val="24"/>
        </w:rPr>
        <w:t>SAMPLE LETTER</w:t>
      </w:r>
    </w:p>
    <w:p w14:paraId="0B3CADBD" w14:textId="01E703E4" w:rsidR="00926434" w:rsidRPr="004D27C8" w:rsidRDefault="004D27C8" w:rsidP="00CD4D91">
      <w:pPr>
        <w:spacing w:before="120" w:after="240" w:line="240" w:lineRule="auto"/>
        <w:ind w:left="720" w:right="461"/>
      </w:pPr>
      <w:r w:rsidRPr="004D27C8">
        <w:t>Date</w:t>
      </w:r>
    </w:p>
    <w:p w14:paraId="658A30A7" w14:textId="76C6E052" w:rsidR="00926434" w:rsidRPr="004D27C8" w:rsidRDefault="00926434" w:rsidP="00CD4D91">
      <w:pPr>
        <w:spacing w:before="120" w:after="240" w:line="240" w:lineRule="auto"/>
        <w:ind w:left="720" w:right="461"/>
      </w:pPr>
      <w:r w:rsidRPr="004D27C8">
        <w:t>Your Name</w:t>
      </w:r>
      <w:r w:rsidRPr="004D27C8">
        <w:br/>
        <w:t>Street Address</w:t>
      </w:r>
      <w:r w:rsidRPr="004D27C8">
        <w:br/>
        <w:t>City, State, Zip</w:t>
      </w:r>
      <w:r w:rsidRPr="004D27C8">
        <w:br/>
        <w:t>Daytime telephone number</w:t>
      </w:r>
      <w:r w:rsidRPr="004D27C8">
        <w:br/>
        <w:t>Email Address</w:t>
      </w:r>
    </w:p>
    <w:p w14:paraId="2CA6E949" w14:textId="168CEEA3" w:rsidR="00E864C5" w:rsidRPr="004D27C8" w:rsidRDefault="00012069" w:rsidP="00CD4D91">
      <w:pPr>
        <w:spacing w:after="240" w:line="240" w:lineRule="auto"/>
        <w:ind w:left="720" w:right="461"/>
      </w:pPr>
      <w:r w:rsidRPr="004D27C8">
        <w:t>Dear (</w:t>
      </w:r>
      <w:r w:rsidR="00926434" w:rsidRPr="004D27C8">
        <w:rPr>
          <w:b/>
          <w:bCs/>
          <w:i/>
          <w:iCs/>
        </w:rPr>
        <w:t>Name of Principal</w:t>
      </w:r>
      <w:r w:rsidR="00C82622" w:rsidRPr="004D27C8">
        <w:rPr>
          <w:b/>
          <w:bCs/>
          <w:i/>
          <w:iCs/>
        </w:rPr>
        <w:t xml:space="preserve"> and/or Specia Education Administrator</w:t>
      </w:r>
      <w:r w:rsidRPr="004D27C8">
        <w:t>)</w:t>
      </w:r>
      <w:r w:rsidR="004D27C8" w:rsidRPr="004D27C8">
        <w:t>,</w:t>
      </w:r>
    </w:p>
    <w:p w14:paraId="5016566D" w14:textId="566AFF4D" w:rsidR="00E34984" w:rsidRPr="004D27C8" w:rsidRDefault="00E34984" w:rsidP="00CD4D91">
      <w:pPr>
        <w:spacing w:before="120" w:after="240" w:line="240" w:lineRule="auto"/>
        <w:ind w:left="720" w:right="461"/>
      </w:pPr>
      <w:r w:rsidRPr="004D27C8">
        <w:t>At our meeting (</w:t>
      </w:r>
      <w:r w:rsidRPr="004D27C8">
        <w:rPr>
          <w:b/>
          <w:bCs/>
        </w:rPr>
        <w:t xml:space="preserve">or during our phone conversation, </w:t>
      </w:r>
      <w:r w:rsidRPr="004D27C8">
        <w:rPr>
          <w:b/>
          <w:bCs/>
          <w:i/>
          <w:iCs/>
        </w:rPr>
        <w:t>whichever applies</w:t>
      </w:r>
      <w:r w:rsidRPr="004D27C8">
        <w:t>) on (</w:t>
      </w:r>
      <w:r w:rsidRPr="004D27C8">
        <w:rPr>
          <w:b/>
          <w:bCs/>
          <w:i/>
          <w:iCs/>
        </w:rPr>
        <w:t>date</w:t>
      </w:r>
      <w:r w:rsidRPr="004D27C8">
        <w:rPr>
          <w:i/>
          <w:iCs/>
        </w:rPr>
        <w:t xml:space="preserve">), </w:t>
      </w:r>
      <w:r w:rsidRPr="004D27C8">
        <w:t>we discussed my child’s (</w:t>
      </w:r>
      <w:r w:rsidRPr="004D27C8">
        <w:rPr>
          <w:b/>
          <w:bCs/>
          <w:i/>
          <w:iCs/>
        </w:rPr>
        <w:t>name of child</w:t>
      </w:r>
      <w:r w:rsidRPr="004D27C8">
        <w:rPr>
          <w:i/>
          <w:iCs/>
        </w:rPr>
        <w:t>)</w:t>
      </w:r>
      <w:r w:rsidRPr="004D27C8">
        <w:t xml:space="preserve"> identification, evaluation, eligibility, placement, </w:t>
      </w:r>
      <w:r w:rsidR="004D27C8" w:rsidRPr="004D27C8">
        <w:t xml:space="preserve">and </w:t>
      </w:r>
      <w:r w:rsidRPr="004D27C8">
        <w:t>IEP services (</w:t>
      </w:r>
      <w:r w:rsidRPr="004D27C8">
        <w:rPr>
          <w:b/>
          <w:bCs/>
          <w:i/>
          <w:iCs/>
        </w:rPr>
        <w:t>pick the relevant areas</w:t>
      </w:r>
      <w:r w:rsidRPr="004D27C8">
        <w:rPr>
          <w:i/>
          <w:iCs/>
        </w:rPr>
        <w:t xml:space="preserve">). </w:t>
      </w:r>
      <w:r w:rsidRPr="004D27C8">
        <w:t xml:space="preserve">I requested </w:t>
      </w:r>
      <w:r w:rsidR="00F06B23" w:rsidRPr="004D27C8">
        <w:t>(</w:t>
      </w:r>
      <w:r w:rsidR="00F06B23" w:rsidRPr="004D27C8">
        <w:rPr>
          <w:b/>
          <w:bCs/>
        </w:rPr>
        <w:t>_____________</w:t>
      </w:r>
      <w:r w:rsidR="00F06B23" w:rsidRPr="004D27C8">
        <w:t>)</w:t>
      </w:r>
      <w:r w:rsidRPr="004D27C8">
        <w:t xml:space="preserve"> or was denied</w:t>
      </w:r>
      <w:r w:rsidR="00123618" w:rsidRPr="004D27C8">
        <w:t xml:space="preserve"> </w:t>
      </w:r>
      <w:r w:rsidR="00F06B23" w:rsidRPr="004D27C8">
        <w:t>(</w:t>
      </w:r>
      <w:r w:rsidR="00F06B23" w:rsidRPr="004D27C8">
        <w:rPr>
          <w:b/>
          <w:bCs/>
        </w:rPr>
        <w:t>_____________</w:t>
      </w:r>
      <w:r w:rsidR="00F06B23" w:rsidRPr="004D27C8">
        <w:t>)</w:t>
      </w:r>
      <w:r w:rsidRPr="004D27C8">
        <w:t xml:space="preserve"> (or) I was told the school intends to </w:t>
      </w:r>
      <w:r w:rsidR="00F06B23" w:rsidRPr="004D27C8">
        <w:t>(</w:t>
      </w:r>
      <w:r w:rsidR="00F06B23" w:rsidRPr="004D27C8">
        <w:rPr>
          <w:b/>
          <w:bCs/>
        </w:rPr>
        <w:t>_____________</w:t>
      </w:r>
      <w:r w:rsidR="00F06B23" w:rsidRPr="004D27C8">
        <w:t>)</w:t>
      </w:r>
      <w:r w:rsidRPr="004D27C8">
        <w:t xml:space="preserve">. I did not receive information about this decision in writing. </w:t>
      </w:r>
    </w:p>
    <w:p w14:paraId="5E687107" w14:textId="47CB8092" w:rsidR="00123618" w:rsidRPr="004D27C8" w:rsidRDefault="00E34984" w:rsidP="00CD4D91">
      <w:pPr>
        <w:spacing w:before="120" w:after="240" w:line="240" w:lineRule="auto"/>
        <w:ind w:left="720" w:right="461"/>
      </w:pPr>
      <w:r w:rsidRPr="004D27C8">
        <w:t xml:space="preserve">The </w:t>
      </w:r>
      <w:r w:rsidR="004D27C8" w:rsidRPr="004D27C8">
        <w:t>Individuals</w:t>
      </w:r>
      <w:r w:rsidRPr="004D27C8">
        <w:t xml:space="preserve"> with Disabilities Education Act (IDEA) regulations </w:t>
      </w:r>
      <w:r w:rsidR="00123618" w:rsidRPr="004D27C8">
        <w:t>§3</w:t>
      </w:r>
      <w:r w:rsidRPr="004D27C8">
        <w:t xml:space="preserve">34 CFR 300.503 states </w:t>
      </w:r>
      <w:r w:rsidR="00123618" w:rsidRPr="004D27C8">
        <w:t xml:space="preserve">parents are entitled to Prior Written Notice (PWN) </w:t>
      </w:r>
      <w:r w:rsidR="004D27C8" w:rsidRPr="004D27C8">
        <w:t>concerning</w:t>
      </w:r>
      <w:r w:rsidR="00123618" w:rsidRPr="004D27C8">
        <w:t xml:space="preserve"> the matter discussed </w:t>
      </w:r>
      <w:r w:rsidR="004D27C8" w:rsidRPr="004D27C8">
        <w:t>including</w:t>
      </w:r>
      <w:r w:rsidR="00CD4D91" w:rsidRPr="004D27C8">
        <w:t>:</w:t>
      </w:r>
    </w:p>
    <w:p w14:paraId="008A268A" w14:textId="77777777" w:rsidR="00E34984" w:rsidRPr="004D27C8" w:rsidRDefault="00E34984" w:rsidP="00CD4D91">
      <w:pPr>
        <w:pStyle w:val="ListParagraph"/>
        <w:numPr>
          <w:ilvl w:val="0"/>
          <w:numId w:val="25"/>
        </w:numPr>
        <w:spacing w:before="120" w:after="240" w:line="240" w:lineRule="auto"/>
        <w:ind w:left="1800" w:right="461"/>
      </w:pPr>
      <w:r w:rsidRPr="004D27C8">
        <w:t xml:space="preserve">A description of the action the school proposed or refused. </w:t>
      </w:r>
    </w:p>
    <w:p w14:paraId="30FF1C06" w14:textId="17113C65" w:rsidR="00E34984" w:rsidRPr="004D27C8" w:rsidRDefault="00E34984" w:rsidP="00CD4D91">
      <w:pPr>
        <w:pStyle w:val="ListParagraph"/>
        <w:numPr>
          <w:ilvl w:val="0"/>
          <w:numId w:val="25"/>
        </w:numPr>
        <w:spacing w:before="120" w:after="240" w:line="240" w:lineRule="auto"/>
        <w:ind w:left="1800" w:right="461"/>
      </w:pPr>
      <w:r w:rsidRPr="004D27C8">
        <w:t xml:space="preserve">An explanation of why the school proposes or refuses to take the action. </w:t>
      </w:r>
    </w:p>
    <w:p w14:paraId="2A82F026" w14:textId="7AF34029" w:rsidR="00E34984" w:rsidRPr="004D27C8" w:rsidRDefault="00E34984" w:rsidP="00CD4D91">
      <w:pPr>
        <w:pStyle w:val="ListParagraph"/>
        <w:numPr>
          <w:ilvl w:val="0"/>
          <w:numId w:val="25"/>
        </w:numPr>
        <w:spacing w:before="120" w:after="240" w:line="240" w:lineRule="auto"/>
        <w:ind w:left="1800" w:right="461"/>
      </w:pPr>
      <w:r w:rsidRPr="004D27C8">
        <w:t>A description of other options the school considered and the reason(s) for rejecting (declining) these options.</w:t>
      </w:r>
    </w:p>
    <w:p w14:paraId="4C3AC95B" w14:textId="2FD3C8DC" w:rsidR="00E34984" w:rsidRPr="004D27C8" w:rsidRDefault="00E34984" w:rsidP="00CD4D91">
      <w:pPr>
        <w:pStyle w:val="ListParagraph"/>
        <w:numPr>
          <w:ilvl w:val="0"/>
          <w:numId w:val="25"/>
        </w:numPr>
        <w:spacing w:before="120" w:after="240" w:line="240" w:lineRule="auto"/>
        <w:ind w:left="1800" w:right="461"/>
      </w:pPr>
      <w:r w:rsidRPr="004D27C8">
        <w:t xml:space="preserve">A description of other facts important to the school’s proposal or refusal. </w:t>
      </w:r>
    </w:p>
    <w:p w14:paraId="1B1C16B6" w14:textId="726BC93B" w:rsidR="00E34984" w:rsidRPr="004D27C8" w:rsidRDefault="00E34984" w:rsidP="00CD4D91">
      <w:pPr>
        <w:pStyle w:val="ListParagraph"/>
        <w:numPr>
          <w:ilvl w:val="0"/>
          <w:numId w:val="25"/>
        </w:numPr>
        <w:spacing w:before="120" w:after="240" w:line="240" w:lineRule="auto"/>
        <w:ind w:left="1800" w:right="461"/>
      </w:pPr>
      <w:r w:rsidRPr="004D27C8">
        <w:t xml:space="preserve">A description of each evaluation procedure, test, record, or report the school used as a basis for its decision. </w:t>
      </w:r>
    </w:p>
    <w:p w14:paraId="577A0D6C" w14:textId="25AAE482" w:rsidR="00E34984" w:rsidRPr="004D27C8" w:rsidRDefault="00E34984" w:rsidP="00CD4D91">
      <w:pPr>
        <w:pStyle w:val="ListParagraph"/>
        <w:numPr>
          <w:ilvl w:val="0"/>
          <w:numId w:val="25"/>
        </w:numPr>
        <w:spacing w:before="120" w:after="240" w:line="240" w:lineRule="auto"/>
        <w:ind w:left="1800" w:right="461"/>
      </w:pPr>
      <w:r w:rsidRPr="004D27C8">
        <w:t xml:space="preserve">A statement that </w:t>
      </w:r>
      <w:r w:rsidR="00123618" w:rsidRPr="004D27C8">
        <w:t xml:space="preserve">I as the parent of </w:t>
      </w:r>
      <w:r w:rsidR="004D27C8" w:rsidRPr="004D27C8">
        <w:t xml:space="preserve">a </w:t>
      </w:r>
      <w:r w:rsidRPr="004D27C8">
        <w:t xml:space="preserve">child with a disability, have protections under the Procedural Safeguards in IDEA. </w:t>
      </w:r>
    </w:p>
    <w:p w14:paraId="44EB7BB5" w14:textId="01CE97DB" w:rsidR="00E34984" w:rsidRPr="004D27C8" w:rsidRDefault="00E34984" w:rsidP="00CD4D91">
      <w:pPr>
        <w:pStyle w:val="ListParagraph"/>
        <w:numPr>
          <w:ilvl w:val="0"/>
          <w:numId w:val="25"/>
        </w:numPr>
        <w:spacing w:before="120" w:after="240" w:line="240" w:lineRule="auto"/>
        <w:ind w:left="1800" w:right="461"/>
      </w:pPr>
      <w:r w:rsidRPr="004D27C8">
        <w:t xml:space="preserve">Information on how </w:t>
      </w:r>
      <w:r w:rsidR="00123618" w:rsidRPr="004D27C8">
        <w:t xml:space="preserve">I can </w:t>
      </w:r>
      <w:r w:rsidRPr="004D27C8">
        <w:t>get a copy of the Procedural Safeguards if not included with the notice and</w:t>
      </w:r>
    </w:p>
    <w:p w14:paraId="6DA45551" w14:textId="63B23449" w:rsidR="00123618" w:rsidRPr="004D27C8" w:rsidRDefault="00123618" w:rsidP="00CD4D91">
      <w:pPr>
        <w:pStyle w:val="ListParagraph"/>
        <w:numPr>
          <w:ilvl w:val="0"/>
          <w:numId w:val="25"/>
        </w:numPr>
        <w:spacing w:before="120" w:after="240" w:line="240" w:lineRule="auto"/>
        <w:ind w:left="1800" w:right="461"/>
      </w:pPr>
      <w:r w:rsidRPr="004D27C8">
        <w:t>Sources I can contact for help in understanding the PWN.</w:t>
      </w:r>
    </w:p>
    <w:p w14:paraId="504EC67F" w14:textId="011AAA92" w:rsidR="00123618" w:rsidRPr="004D27C8" w:rsidRDefault="00123618" w:rsidP="00CD4D91">
      <w:pPr>
        <w:spacing w:before="120" w:after="240" w:line="240" w:lineRule="auto"/>
        <w:ind w:left="720" w:right="461"/>
      </w:pPr>
      <w:r w:rsidRPr="004D27C8">
        <w:t>I look forward to receiving the Prior Written Notice as soon as possible so that I can understand the decision that was made and decide on any further action we may need to take. Thank you very much for your prompt attention to this request.</w:t>
      </w:r>
    </w:p>
    <w:p w14:paraId="758919BC" w14:textId="544F1B29" w:rsidR="001031D5" w:rsidRPr="004D27C8" w:rsidRDefault="001031D5" w:rsidP="004D27C8">
      <w:pPr>
        <w:spacing w:before="120" w:after="360" w:line="240" w:lineRule="auto"/>
        <w:ind w:right="461" w:firstLine="720"/>
      </w:pPr>
      <w:r w:rsidRPr="004D27C8">
        <w:t>Sincerely,</w:t>
      </w:r>
    </w:p>
    <w:p w14:paraId="6437B312" w14:textId="26BBE54E" w:rsidR="001031D5" w:rsidRPr="004D27C8" w:rsidRDefault="001031D5" w:rsidP="004D27C8">
      <w:pPr>
        <w:spacing w:before="120" w:after="240" w:line="240" w:lineRule="auto"/>
        <w:ind w:right="461" w:firstLine="720"/>
      </w:pPr>
      <w:r w:rsidRPr="004D27C8">
        <w:t>Your Name</w:t>
      </w:r>
    </w:p>
    <w:p w14:paraId="297627A2" w14:textId="77777777" w:rsidR="004F228A" w:rsidRDefault="004F228A" w:rsidP="004F228A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Cc: Anyone you would like to receive a copy of this letter</w:t>
      </w:r>
    </w:p>
    <w:p w14:paraId="22F07790" w14:textId="1A397625" w:rsidR="001031D5" w:rsidRPr="004D27C8" w:rsidRDefault="001031D5" w:rsidP="004F228A">
      <w:pPr>
        <w:spacing w:before="120" w:after="240" w:line="240" w:lineRule="auto"/>
        <w:ind w:left="720" w:right="461"/>
      </w:pPr>
    </w:p>
    <w:sectPr w:rsidR="001031D5" w:rsidRPr="004D27C8" w:rsidSect="00472523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A4A57" w14:textId="77777777" w:rsidR="00FE49AB" w:rsidRDefault="00FE49AB" w:rsidP="00977EC1">
      <w:pPr>
        <w:spacing w:after="0" w:line="240" w:lineRule="auto"/>
      </w:pPr>
      <w:r>
        <w:separator/>
      </w:r>
    </w:p>
  </w:endnote>
  <w:endnote w:type="continuationSeparator" w:id="0">
    <w:p w14:paraId="6D3C5838" w14:textId="77777777" w:rsidR="00FE49AB" w:rsidRDefault="00FE49AB" w:rsidP="00977E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oudy">
    <w:altName w:val="Calibri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0A005F" w14:textId="77777777" w:rsidR="000E0F9C" w:rsidRDefault="000E0F9C" w:rsidP="00A42F70">
    <w:pPr>
      <w:pStyle w:val="Footer"/>
      <w:jc w:val="center"/>
      <w:rPr>
        <w:rFonts w:ascii="Goudy" w:hAnsi="Goudy" w:cs="Goudy"/>
        <w:color w:val="00245E"/>
        <w:sz w:val="20"/>
        <w:szCs w:val="20"/>
      </w:rPr>
    </w:pPr>
    <w:r>
      <w:rPr>
        <w:rFonts w:ascii="Goudy" w:hAnsi="Goudy" w:cs="Goudy"/>
        <w:color w:val="00245E"/>
        <w:sz w:val="20"/>
        <w:szCs w:val="20"/>
      </w:rPr>
      <w:t>_____________________________________________________________________________________________</w:t>
    </w:r>
  </w:p>
  <w:p w14:paraId="19BCE20E" w14:textId="7DE75555" w:rsidR="00977EC1" w:rsidRPr="00A42F70" w:rsidRDefault="000E0F9C" w:rsidP="00A42F70">
    <w:pPr>
      <w:pStyle w:val="Footer"/>
      <w:jc w:val="center"/>
    </w:pPr>
    <w:r>
      <w:rPr>
        <w:rFonts w:ascii="Goudy" w:hAnsi="Goudy" w:cs="Goudy"/>
        <w:color w:val="00245E"/>
        <w:sz w:val="20"/>
        <w:szCs w:val="20"/>
      </w:rPr>
      <w:br/>
    </w:r>
    <w:r w:rsidR="006246F4">
      <w:rPr>
        <w:rFonts w:ascii="Goudy" w:hAnsi="Goudy" w:cs="Goudy"/>
        <w:color w:val="00245E"/>
        <w:sz w:val="20"/>
        <w:szCs w:val="20"/>
      </w:rPr>
      <w:t>403 Holiday Ct</w:t>
    </w:r>
    <w:r w:rsidR="00A42F70">
      <w:rPr>
        <w:rFonts w:ascii="Goudy" w:hAnsi="Goudy" w:cs="Goudy"/>
        <w:color w:val="00245E"/>
        <w:sz w:val="20"/>
        <w:szCs w:val="20"/>
      </w:rPr>
      <w:t xml:space="preserve">, Suite </w:t>
    </w:r>
    <w:r w:rsidR="006246F4">
      <w:rPr>
        <w:rFonts w:ascii="Goudy" w:hAnsi="Goudy" w:cs="Goudy"/>
        <w:color w:val="00245E"/>
        <w:sz w:val="20"/>
        <w:szCs w:val="20"/>
      </w:rPr>
      <w:t>104</w:t>
    </w:r>
    <w:r w:rsidR="00A42F70">
      <w:rPr>
        <w:rFonts w:ascii="Goudy" w:hAnsi="Goudy" w:cs="Goudy"/>
        <w:color w:val="00245E"/>
        <w:sz w:val="20"/>
        <w:szCs w:val="20"/>
      </w:rPr>
      <w:t xml:space="preserve"> • </w:t>
    </w:r>
    <w:r w:rsidR="006246F4">
      <w:rPr>
        <w:rFonts w:ascii="Goudy" w:hAnsi="Goudy" w:cs="Goudy"/>
        <w:color w:val="00245E"/>
        <w:sz w:val="20"/>
        <w:szCs w:val="20"/>
      </w:rPr>
      <w:t>Warrenton</w:t>
    </w:r>
    <w:r w:rsidR="00A42F70">
      <w:rPr>
        <w:rFonts w:ascii="Goudy" w:hAnsi="Goudy" w:cs="Goudy"/>
        <w:color w:val="00245E"/>
        <w:sz w:val="20"/>
        <w:szCs w:val="20"/>
      </w:rPr>
      <w:t xml:space="preserve">, VA </w:t>
    </w:r>
    <w:r w:rsidR="006246F4">
      <w:rPr>
        <w:rFonts w:ascii="Goudy" w:hAnsi="Goudy" w:cs="Goudy"/>
        <w:color w:val="00245E"/>
        <w:sz w:val="20"/>
        <w:szCs w:val="20"/>
      </w:rPr>
      <w:t>20186</w:t>
    </w:r>
    <w:r w:rsidR="00A42F70">
      <w:rPr>
        <w:rFonts w:ascii="Goudy" w:hAnsi="Goudy" w:cs="Goudy"/>
        <w:color w:val="00245E"/>
        <w:sz w:val="20"/>
        <w:szCs w:val="20"/>
      </w:rPr>
      <w:t xml:space="preserve"> • 800-869-6782 • www.peatc.or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CFA9B" w14:textId="35291F80" w:rsidR="006246F4" w:rsidRDefault="006246F4" w:rsidP="006246F4">
    <w:pPr>
      <w:pStyle w:val="Footer"/>
      <w:jc w:val="center"/>
      <w:rPr>
        <w:rFonts w:ascii="Goudy" w:hAnsi="Goudy" w:cs="Goudy"/>
        <w:color w:val="00245E"/>
        <w:sz w:val="20"/>
        <w:szCs w:val="20"/>
      </w:rPr>
    </w:pPr>
    <w:r>
      <w:rPr>
        <w:rFonts w:ascii="Goudy" w:hAnsi="Goudy" w:cs="Goudy"/>
        <w:color w:val="00245E"/>
        <w:sz w:val="20"/>
        <w:szCs w:val="20"/>
      </w:rPr>
      <w:t>___________________________________________________________________________________________</w:t>
    </w:r>
  </w:p>
  <w:p w14:paraId="3156D55E" w14:textId="77777777" w:rsidR="006246F4" w:rsidRPr="00A42F70" w:rsidRDefault="006246F4" w:rsidP="006246F4">
    <w:pPr>
      <w:pStyle w:val="Footer"/>
      <w:jc w:val="center"/>
    </w:pPr>
    <w:r>
      <w:rPr>
        <w:rFonts w:ascii="Goudy" w:hAnsi="Goudy" w:cs="Goudy"/>
        <w:color w:val="00245E"/>
        <w:sz w:val="20"/>
        <w:szCs w:val="20"/>
      </w:rPr>
      <w:br/>
      <w:t>403 Holiday Ct, Suite 104 • Warrenton, VA 20186 • 800-869-6782 • www.peatc.org</w:t>
    </w:r>
  </w:p>
  <w:p w14:paraId="1C46CB69" w14:textId="77777777" w:rsidR="006246F4" w:rsidRPr="006246F4" w:rsidRDefault="006246F4" w:rsidP="006246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9C3474" w14:textId="77777777" w:rsidR="00FE49AB" w:rsidRDefault="00FE49AB" w:rsidP="00977EC1">
      <w:pPr>
        <w:spacing w:after="0" w:line="240" w:lineRule="auto"/>
      </w:pPr>
      <w:r>
        <w:separator/>
      </w:r>
    </w:p>
  </w:footnote>
  <w:footnote w:type="continuationSeparator" w:id="0">
    <w:p w14:paraId="7D578D96" w14:textId="77777777" w:rsidR="00FE49AB" w:rsidRDefault="00FE49AB" w:rsidP="00977E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2C4BC" w14:textId="22C5D800" w:rsidR="006246F4" w:rsidRDefault="006246F4">
    <w:pPr>
      <w:pStyle w:val="Header"/>
    </w:pPr>
    <w:r>
      <w:rPr>
        <w:noProof/>
      </w:rPr>
      <w:drawing>
        <wp:inline distT="0" distB="0" distL="0" distR="0" wp14:anchorId="1AFC3658" wp14:editId="58BD863D">
          <wp:extent cx="885825" cy="878455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4170" cy="886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7B329" w14:textId="66D65AE1" w:rsidR="00994116" w:rsidRDefault="00994116">
    <w:pPr>
      <w:pStyle w:val="Header"/>
    </w:pPr>
    <w:r>
      <w:rPr>
        <w:noProof/>
      </w:rPr>
      <w:drawing>
        <wp:inline distT="0" distB="0" distL="0" distR="0" wp14:anchorId="48695021" wp14:editId="0B33D0D1">
          <wp:extent cx="885825" cy="87845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4170" cy="886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A25DD"/>
    <w:multiLevelType w:val="hybridMultilevel"/>
    <w:tmpl w:val="9CE48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72DEC"/>
    <w:multiLevelType w:val="hybridMultilevel"/>
    <w:tmpl w:val="E5CC7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37795"/>
    <w:multiLevelType w:val="hybridMultilevel"/>
    <w:tmpl w:val="DBA25772"/>
    <w:lvl w:ilvl="0" w:tplc="9CF25B20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53413E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96E4A81"/>
    <w:multiLevelType w:val="hybridMultilevel"/>
    <w:tmpl w:val="A6F8E5FC"/>
    <w:lvl w:ilvl="0" w:tplc="D3E8205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8303A34"/>
    <w:multiLevelType w:val="hybridMultilevel"/>
    <w:tmpl w:val="DADCB2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34605C6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047B83"/>
    <w:multiLevelType w:val="hybridMultilevel"/>
    <w:tmpl w:val="5980E6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7B69C0"/>
    <w:multiLevelType w:val="hybridMultilevel"/>
    <w:tmpl w:val="885CA3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65B1D27"/>
    <w:multiLevelType w:val="hybridMultilevel"/>
    <w:tmpl w:val="F5B02A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A656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6B002B53"/>
    <w:multiLevelType w:val="hybridMultilevel"/>
    <w:tmpl w:val="8C68D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D17CF2"/>
    <w:multiLevelType w:val="hybridMultilevel"/>
    <w:tmpl w:val="682E1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906D1C"/>
    <w:multiLevelType w:val="hybridMultilevel"/>
    <w:tmpl w:val="3CB8B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2159FF"/>
    <w:multiLevelType w:val="hybridMultilevel"/>
    <w:tmpl w:val="95846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FC5C97"/>
    <w:multiLevelType w:val="hybridMultilevel"/>
    <w:tmpl w:val="92C2C1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6853790">
    <w:abstractNumId w:val="13"/>
  </w:num>
  <w:num w:numId="2" w16cid:durableId="1168642857">
    <w:abstractNumId w:val="14"/>
  </w:num>
  <w:num w:numId="3" w16cid:durableId="222060343">
    <w:abstractNumId w:val="5"/>
  </w:num>
  <w:num w:numId="4" w16cid:durableId="1715696065">
    <w:abstractNumId w:val="10"/>
  </w:num>
  <w:num w:numId="5" w16cid:durableId="428746120">
    <w:abstractNumId w:val="11"/>
  </w:num>
  <w:num w:numId="6" w16cid:durableId="958414018">
    <w:abstractNumId w:val="8"/>
  </w:num>
  <w:num w:numId="7" w16cid:durableId="1540630521">
    <w:abstractNumId w:val="4"/>
  </w:num>
  <w:num w:numId="8" w16cid:durableId="395513171">
    <w:abstractNumId w:val="6"/>
  </w:num>
  <w:num w:numId="9" w16cid:durableId="1697533846">
    <w:abstractNumId w:val="1"/>
  </w:num>
  <w:num w:numId="10" w16cid:durableId="1921716213">
    <w:abstractNumId w:val="12"/>
  </w:num>
  <w:num w:numId="11" w16cid:durableId="1641155028">
    <w:abstractNumId w:val="3"/>
  </w:num>
  <w:num w:numId="12" w16cid:durableId="674765576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3" w16cid:durableId="1254784777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4" w16cid:durableId="491608747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5" w16cid:durableId="1399671882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6" w16cid:durableId="1732315307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7" w16cid:durableId="1661620754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8" w16cid:durableId="1028530234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9" w16cid:durableId="1991209165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0" w16cid:durableId="1846628920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1" w16cid:durableId="1012561644">
    <w:abstractNumId w:val="3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2" w16cid:durableId="1751660369">
    <w:abstractNumId w:val="9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3" w16cid:durableId="515732844">
    <w:abstractNumId w:val="0"/>
  </w:num>
  <w:num w:numId="24" w16cid:durableId="1605721472">
    <w:abstractNumId w:val="7"/>
  </w:num>
  <w:num w:numId="25" w16cid:durableId="19365503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MDA1MDcxMzMzMDZV0lEKTi0uzszPAykwqgUAdS2wliwAAAA="/>
  </w:docVars>
  <w:rsids>
    <w:rsidRoot w:val="00E17970"/>
    <w:rsid w:val="00001ABA"/>
    <w:rsid w:val="00012069"/>
    <w:rsid w:val="00026759"/>
    <w:rsid w:val="00051739"/>
    <w:rsid w:val="00074F50"/>
    <w:rsid w:val="00076120"/>
    <w:rsid w:val="000E0F9C"/>
    <w:rsid w:val="001031D5"/>
    <w:rsid w:val="00123618"/>
    <w:rsid w:val="00133129"/>
    <w:rsid w:val="001C2C23"/>
    <w:rsid w:val="001F2666"/>
    <w:rsid w:val="001F2FE1"/>
    <w:rsid w:val="00210F9A"/>
    <w:rsid w:val="00215CE7"/>
    <w:rsid w:val="00221869"/>
    <w:rsid w:val="002845CB"/>
    <w:rsid w:val="002A3041"/>
    <w:rsid w:val="002B15D3"/>
    <w:rsid w:val="002B44A0"/>
    <w:rsid w:val="002C28D2"/>
    <w:rsid w:val="002D5AF7"/>
    <w:rsid w:val="002E75DD"/>
    <w:rsid w:val="00394418"/>
    <w:rsid w:val="003C360A"/>
    <w:rsid w:val="003F1C5E"/>
    <w:rsid w:val="004400FE"/>
    <w:rsid w:val="00472523"/>
    <w:rsid w:val="004B2FAB"/>
    <w:rsid w:val="004B6234"/>
    <w:rsid w:val="004D27C8"/>
    <w:rsid w:val="004D4D1F"/>
    <w:rsid w:val="004F228A"/>
    <w:rsid w:val="0051725F"/>
    <w:rsid w:val="00547735"/>
    <w:rsid w:val="005A5E64"/>
    <w:rsid w:val="005B5AE7"/>
    <w:rsid w:val="005C2D20"/>
    <w:rsid w:val="005D47C5"/>
    <w:rsid w:val="005D739F"/>
    <w:rsid w:val="006006CD"/>
    <w:rsid w:val="006246F4"/>
    <w:rsid w:val="00636554"/>
    <w:rsid w:val="00682506"/>
    <w:rsid w:val="006B22DB"/>
    <w:rsid w:val="006E1FC7"/>
    <w:rsid w:val="00714DDA"/>
    <w:rsid w:val="007242E2"/>
    <w:rsid w:val="007257CB"/>
    <w:rsid w:val="00746331"/>
    <w:rsid w:val="007877A7"/>
    <w:rsid w:val="007963D0"/>
    <w:rsid w:val="00797BFB"/>
    <w:rsid w:val="007A4DA6"/>
    <w:rsid w:val="007B5E79"/>
    <w:rsid w:val="007F1786"/>
    <w:rsid w:val="008012D4"/>
    <w:rsid w:val="00804A03"/>
    <w:rsid w:val="00891731"/>
    <w:rsid w:val="0089783A"/>
    <w:rsid w:val="008E2C89"/>
    <w:rsid w:val="00921A73"/>
    <w:rsid w:val="00921EB7"/>
    <w:rsid w:val="00923F6C"/>
    <w:rsid w:val="00926434"/>
    <w:rsid w:val="009378E1"/>
    <w:rsid w:val="00977EC1"/>
    <w:rsid w:val="00980F0B"/>
    <w:rsid w:val="00984DD9"/>
    <w:rsid w:val="00985626"/>
    <w:rsid w:val="009931D9"/>
    <w:rsid w:val="00994116"/>
    <w:rsid w:val="009A5D5B"/>
    <w:rsid w:val="009A7FC4"/>
    <w:rsid w:val="009B2969"/>
    <w:rsid w:val="009D6154"/>
    <w:rsid w:val="009F0AC8"/>
    <w:rsid w:val="00A25D81"/>
    <w:rsid w:val="00A42F70"/>
    <w:rsid w:val="00A87914"/>
    <w:rsid w:val="00AB4DC4"/>
    <w:rsid w:val="00B13B59"/>
    <w:rsid w:val="00B6129A"/>
    <w:rsid w:val="00BB6E62"/>
    <w:rsid w:val="00BC40FE"/>
    <w:rsid w:val="00BE472B"/>
    <w:rsid w:val="00BE5E28"/>
    <w:rsid w:val="00C23C67"/>
    <w:rsid w:val="00C353AB"/>
    <w:rsid w:val="00C4048B"/>
    <w:rsid w:val="00C40585"/>
    <w:rsid w:val="00C633B7"/>
    <w:rsid w:val="00C65392"/>
    <w:rsid w:val="00C82622"/>
    <w:rsid w:val="00C84305"/>
    <w:rsid w:val="00CC2671"/>
    <w:rsid w:val="00CD4D91"/>
    <w:rsid w:val="00CD518F"/>
    <w:rsid w:val="00D26425"/>
    <w:rsid w:val="00D3248D"/>
    <w:rsid w:val="00D3486E"/>
    <w:rsid w:val="00D41DBE"/>
    <w:rsid w:val="00D82FAB"/>
    <w:rsid w:val="00D85F74"/>
    <w:rsid w:val="00D913B3"/>
    <w:rsid w:val="00DA6665"/>
    <w:rsid w:val="00DC1073"/>
    <w:rsid w:val="00DD1FE3"/>
    <w:rsid w:val="00DF4D7B"/>
    <w:rsid w:val="00E17970"/>
    <w:rsid w:val="00E2391F"/>
    <w:rsid w:val="00E34984"/>
    <w:rsid w:val="00E352E8"/>
    <w:rsid w:val="00E4531D"/>
    <w:rsid w:val="00E864C5"/>
    <w:rsid w:val="00EA04B7"/>
    <w:rsid w:val="00EA4DE6"/>
    <w:rsid w:val="00ED143A"/>
    <w:rsid w:val="00ED2410"/>
    <w:rsid w:val="00ED7B9F"/>
    <w:rsid w:val="00F06B23"/>
    <w:rsid w:val="00F150B2"/>
    <w:rsid w:val="00F24308"/>
    <w:rsid w:val="00F26CA7"/>
    <w:rsid w:val="00F53821"/>
    <w:rsid w:val="00F61CDD"/>
    <w:rsid w:val="00F74C8E"/>
    <w:rsid w:val="00FA05EA"/>
    <w:rsid w:val="00FB11D4"/>
    <w:rsid w:val="00FE0FA6"/>
    <w:rsid w:val="00FE49AB"/>
    <w:rsid w:val="00FE4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2EDBB6E"/>
  <w15:docId w15:val="{DEA7E539-B11D-42F6-AD8F-088C2DF0D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C40F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C40FE"/>
    <w:rPr>
      <w:color w:val="0000FF" w:themeColor="hyperlink"/>
      <w:u w:val="single"/>
    </w:rPr>
  </w:style>
  <w:style w:type="paragraph" w:customStyle="1" w:styleId="Default">
    <w:name w:val="Default"/>
    <w:rsid w:val="00921EB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0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04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77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7EC1"/>
  </w:style>
  <w:style w:type="paragraph" w:styleId="Footer">
    <w:name w:val="footer"/>
    <w:basedOn w:val="Normal"/>
    <w:link w:val="FooterChar"/>
    <w:uiPriority w:val="99"/>
    <w:unhideWhenUsed/>
    <w:rsid w:val="00977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7EC1"/>
  </w:style>
  <w:style w:type="paragraph" w:styleId="ListParagraph">
    <w:name w:val="List Paragraph"/>
    <w:basedOn w:val="Normal"/>
    <w:uiPriority w:val="34"/>
    <w:qFormat/>
    <w:rsid w:val="00F2430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633B7"/>
    <w:rPr>
      <w:b/>
      <w:bCs/>
    </w:rPr>
  </w:style>
  <w:style w:type="table" w:styleId="TableGrid">
    <w:name w:val="Table Grid"/>
    <w:basedOn w:val="TableNormal"/>
    <w:uiPriority w:val="39"/>
    <w:rsid w:val="009F0A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ParaText">
    <w:name w:val="PA_ParaText"/>
    <w:basedOn w:val="Normal"/>
    <w:rsid w:val="00994116"/>
    <w:pPr>
      <w:spacing w:after="120" w:line="240" w:lineRule="auto"/>
      <w:jc w:val="both"/>
    </w:pPr>
    <w:rPr>
      <w:rFonts w:ascii="Arial" w:eastAsia="SimSun" w:hAnsi="Arial" w:cs="Times New Roman"/>
      <w:sz w:val="20"/>
      <w:szCs w:val="20"/>
      <w:lang w:eastAsia="zh-CN"/>
    </w:rPr>
  </w:style>
  <w:style w:type="character" w:customStyle="1" w:styleId="CLPracticalLink">
    <w:name w:val="CL_PracticalLink"/>
    <w:basedOn w:val="DefaultParagraphFont"/>
    <w:rsid w:val="00994116"/>
    <w:rPr>
      <w:vanish/>
      <w:color w:val="auto"/>
      <w:u w:val="words" w:color="FFFFFF"/>
      <w:vertAlign w:val="superscript"/>
    </w:rPr>
  </w:style>
  <w:style w:type="paragraph" w:styleId="NormalWeb">
    <w:name w:val="Normal (Web)"/>
    <w:basedOn w:val="Normal"/>
    <w:uiPriority w:val="99"/>
    <w:unhideWhenUsed/>
    <w:rsid w:val="004B2F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B2FA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4B2FAB"/>
    <w:rPr>
      <w:rFonts w:ascii="Times New Roman" w:eastAsia="Times New Roman" w:hAnsi="Times New Roman" w:cs="Times New Roman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87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3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850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2983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7742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08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8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0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19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31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5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936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9144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67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0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142AA795B8A8498EDADD75328A9522" ma:contentTypeVersion="10" ma:contentTypeDescription="Create a new document." ma:contentTypeScope="" ma:versionID="3ba65f96d4ecac33d124fba3fac42954">
  <xsd:schema xmlns:xsd="http://www.w3.org/2001/XMLSchema" xmlns:xs="http://www.w3.org/2001/XMLSchema" xmlns:p="http://schemas.microsoft.com/office/2006/metadata/properties" xmlns:ns3="19d32221-093f-4ef4-8cd3-a21347bdb65c" targetNamespace="http://schemas.microsoft.com/office/2006/metadata/properties" ma:root="true" ma:fieldsID="0e7eae86571789e87996adf670f23bf8" ns3:_="">
    <xsd:import namespace="19d32221-093f-4ef4-8cd3-a21347bdb6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d32221-093f-4ef4-8cd3-a21347bdb6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002F85A-7608-427A-8D17-A65D3F5595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44E6C27-DB8D-413E-ABF3-FA9DF07FA1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3F0611A-7FBE-41E7-8FA9-529441015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d32221-093f-4ef4-8cd3-a21347bdb6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025262E-D551-43C6-B332-B0B2160738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0</Words>
  <Characters>15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oore</dc:creator>
  <cp:keywords/>
  <dc:description/>
  <cp:lastModifiedBy>Tayley Carter</cp:lastModifiedBy>
  <cp:revision>5</cp:revision>
  <cp:lastPrinted>2018-09-13T20:49:00Z</cp:lastPrinted>
  <dcterms:created xsi:type="dcterms:W3CDTF">2023-02-27T19:41:00Z</dcterms:created>
  <dcterms:modified xsi:type="dcterms:W3CDTF">2023-03-10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142AA795B8A8498EDADD75328A9522</vt:lpwstr>
  </property>
  <property fmtid="{D5CDD505-2E9C-101B-9397-08002B2CF9AE}" pid="3" name="GrammarlyDocumentId">
    <vt:lpwstr>722d0bbcc936fd233727b2344986692103301aff465a55b26876a22717ecd219</vt:lpwstr>
  </property>
</Properties>
</file>